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088E8F7B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60230FFD" w14:textId="77777777" w:rsidR="00E614DD" w:rsidRDefault="00643FB6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3C29407E" w14:textId="77777777" w:rsidR="00E614DD" w:rsidRDefault="00643FB6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159BE49D" w14:textId="77777777" w:rsidR="00E614DD" w:rsidRDefault="00643FB6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189E0F6A" w14:textId="3CAE425F" w:rsidR="00E614DD" w:rsidRDefault="00643FB6">
      <w:pPr>
        <w:pStyle w:val="Title"/>
      </w:pPr>
      <w:sdt>
        <w:sdtPr>
          <w:alias w:val="Title:"/>
          <w:tag w:val="Title:"/>
          <w:id w:val="193967114"/>
          <w:placeholder>
            <w:docPart w:val="5540D46721E74F1F87F3EF7B04FEBA42"/>
          </w:placeholder>
          <w:temporary/>
          <w:showingPlcHdr/>
          <w15:appearance w15:val="hidden"/>
        </w:sdtPr>
        <w:sdtEndPr/>
        <w:sdtContent>
          <w:r w:rsidR="00B13D1B">
            <w:t>Title</w:t>
          </w:r>
        </w:sdtContent>
      </w:sdt>
      <w:r w:rsidR="00691EC1">
        <w:t xml:space="preserve">: </w:t>
      </w:r>
      <w:r w:rsidR="00947C89">
        <w:t>The day when I got my first traffic ticket</w:t>
      </w:r>
    </w:p>
    <w:p w14:paraId="44B914F9" w14:textId="7132C897" w:rsidR="00BA1BAA" w:rsidRPr="00BA1BAA" w:rsidRDefault="006642C0" w:rsidP="006642C0">
      <w:pPr>
        <w:ind w:firstLine="0"/>
      </w:pPr>
      <w:r>
        <w:tab/>
      </w:r>
      <w:r w:rsidR="00A27EA3">
        <w:rPr>
          <w:u w:val="single"/>
        </w:rPr>
        <w:t>I a</w:t>
      </w:r>
      <w:r w:rsidRPr="00AF2B0C">
        <w:rPr>
          <w:u w:val="single"/>
        </w:rPr>
        <w:t>lways feared the day when I would be caught and get my first traffic ticket one day</w:t>
      </w:r>
      <w:r>
        <w:t xml:space="preserve">. I am generally a cautious driver and don’t give the traffic cops </w:t>
      </w:r>
      <w:r w:rsidR="00A27EA3">
        <w:t xml:space="preserve">a </w:t>
      </w:r>
      <w:r>
        <w:t>chan</w:t>
      </w:r>
      <w:r w:rsidR="00AF2B0C">
        <w:t>c</w:t>
      </w:r>
      <w:r>
        <w:t xml:space="preserve">e to fine me. It all started on a fine day when I woke up. The birds were chirping, the sun was out and everything seemed perfect. Except for the fact that my clock was showing that I have only 30 minutes to reach college. </w:t>
      </w:r>
      <w:r w:rsidR="00AF2B0C">
        <w:t xml:space="preserve">I overslept because of studying late last night and skipped the alarm. </w:t>
      </w:r>
      <w:r>
        <w:t>The college is not too far from home but I do have to get ready</w:t>
      </w:r>
      <w:r w:rsidR="00AF2B0C">
        <w:t>.</w:t>
      </w:r>
      <w:r>
        <w:t xml:space="preserve"> Can’t go in my pajamas. </w:t>
      </w:r>
      <w:r w:rsidR="00AF2B0C">
        <w:t>So,</w:t>
      </w:r>
      <w:r>
        <w:t xml:space="preserve"> I jumped out, went on getting ready with the speed of light and then s</w:t>
      </w:r>
      <w:r w:rsidR="00CB386D">
        <w:t>at</w:t>
      </w:r>
      <w:r>
        <w:t xml:space="preserve"> in my car and left for college. An important test was due and I didn’t want to be late. </w:t>
      </w:r>
      <w:r w:rsidR="003D3B8E">
        <w:t>In my haste</w:t>
      </w:r>
      <w:r w:rsidR="00A27EA3">
        <w:t>,</w:t>
      </w:r>
      <w:r w:rsidR="003D3B8E">
        <w:t xml:space="preserve"> I forgot to be cautious as I usually was every time before. </w:t>
      </w:r>
      <w:r>
        <w:t>“</w:t>
      </w:r>
      <w:proofErr w:type="spellStart"/>
      <w:r>
        <w:t>Wheeee</w:t>
      </w:r>
      <w:proofErr w:type="spellEnd"/>
      <w:r>
        <w:t xml:space="preserve"> </w:t>
      </w:r>
      <w:proofErr w:type="spellStart"/>
      <w:r>
        <w:t>wheeeeee</w:t>
      </w:r>
      <w:proofErr w:type="spellEnd"/>
      <w:r>
        <w:t xml:space="preserve">” the sound of </w:t>
      </w:r>
      <w:r w:rsidR="00A27EA3">
        <w:t xml:space="preserve">a </w:t>
      </w:r>
      <w:r>
        <w:t>siren echoed in my ear. I looked at my speedometer and saw that I was speeding.</w:t>
      </w:r>
      <w:r w:rsidR="00A27EA3">
        <w:t xml:space="preserve"> My mind totally ceased at that moment.</w:t>
      </w:r>
      <w:r>
        <w:t xml:space="preserve"> That day, I knew I was destined to get caught. The police cop pulled me over and tapped the stick on my mirror. I was shaking as I lowered my mirror. “What’s the hurry there?” the cop said in an intimidating voice. </w:t>
      </w:r>
      <w:r w:rsidR="00AE1EA9">
        <w:t>“Got up late and got a test due in few minutes”</w:t>
      </w:r>
      <w:r w:rsidR="00CB386D">
        <w:t>,</w:t>
      </w:r>
      <w:r w:rsidR="00AE1EA9">
        <w:t xml:space="preserve"> I hesitantly spoke. I saw him taking out the pad on which he started to write something while still talking to me. “Waking up late doesn’t give you the right to run someone over</w:t>
      </w:r>
      <w:r w:rsidR="00A27EA3">
        <w:t xml:space="preserve">, </w:t>
      </w:r>
      <w:r w:rsidR="00AE1EA9">
        <w:t>does it</w:t>
      </w:r>
      <w:r w:rsidR="00A27EA3">
        <w:t>?</w:t>
      </w:r>
      <w:r w:rsidR="00AE1EA9">
        <w:t>” the cop said while eyeing my car from all the four side</w:t>
      </w:r>
      <w:r w:rsidR="00A27EA3">
        <w:t>s</w:t>
      </w:r>
      <w:r w:rsidR="00AE1EA9">
        <w:t>. “</w:t>
      </w:r>
      <w:proofErr w:type="gramStart"/>
      <w:r w:rsidR="00AE1EA9">
        <w:t>Of course</w:t>
      </w:r>
      <w:proofErr w:type="gramEnd"/>
      <w:r w:rsidR="00AE1EA9">
        <w:t xml:space="preserve"> not officer. This is my </w:t>
      </w:r>
      <w:proofErr w:type="gramStart"/>
      <w:r w:rsidR="00AE1EA9">
        <w:t>first time</w:t>
      </w:r>
      <w:proofErr w:type="gramEnd"/>
      <w:r w:rsidR="00AE1EA9">
        <w:t xml:space="preserve"> speeding. I</w:t>
      </w:r>
      <w:r w:rsidR="00CA4353">
        <w:t xml:space="preserve"> have</w:t>
      </w:r>
      <w:r w:rsidR="00AE1EA9">
        <w:t xml:space="preserve"> never got</w:t>
      </w:r>
      <w:r w:rsidR="00CA4353">
        <w:t>ten</w:t>
      </w:r>
      <w:r w:rsidR="00AE1EA9">
        <w:t xml:space="preserve"> a ticket before”</w:t>
      </w:r>
      <w:r w:rsidR="00A27EA3">
        <w:t xml:space="preserve"> </w:t>
      </w:r>
      <w:r w:rsidR="00AE1EA9">
        <w:t xml:space="preserve">I said in a low voice to calm the situation down. </w:t>
      </w:r>
      <w:proofErr w:type="gramStart"/>
      <w:r w:rsidR="00AE1EA9">
        <w:t>“ Well</w:t>
      </w:r>
      <w:proofErr w:type="gramEnd"/>
      <w:r w:rsidR="00AE1EA9">
        <w:t xml:space="preserve"> then I think it is about time you got one</w:t>
      </w:r>
      <w:r w:rsidR="00A27EA3">
        <w:t>.</w:t>
      </w:r>
      <w:r w:rsidR="00AE1EA9">
        <w:t>” the cop said with a grin on his face. He took my licen</w:t>
      </w:r>
      <w:r w:rsidR="00231F58">
        <w:t>s</w:t>
      </w:r>
      <w:r w:rsidR="00AE1EA9">
        <w:t xml:space="preserve">e, asked me a few </w:t>
      </w:r>
      <w:r w:rsidR="00AE1EA9">
        <w:lastRenderedPageBreak/>
        <w:t>questions and made a ticket. He handed me the ticket while saying “Since you have been a good driver and have yet to receive a ticket, I waived off some of the charges”. It was a relief not having to pay the full fine. My parents would kill me knowing that I broke the law. Luckily, the cop was not such a bad guy after all. It was a really scary experience b</w:t>
      </w:r>
      <w:r w:rsidR="006F77CD">
        <w:t>ut</w:t>
      </w:r>
      <w:r w:rsidR="00AE1EA9">
        <w:t xml:space="preserve"> I man</w:t>
      </w:r>
      <w:r w:rsidR="00231F58">
        <w:t>a</w:t>
      </w:r>
      <w:r w:rsidR="00AE1EA9">
        <w:t>ge</w:t>
      </w:r>
      <w:r w:rsidR="006F77CD">
        <w:t>d</w:t>
      </w:r>
      <w:r w:rsidR="00AE1EA9">
        <w:t xml:space="preserve"> to survi</w:t>
      </w:r>
      <w:r w:rsidR="00231F58">
        <w:t>v</w:t>
      </w:r>
      <w:r w:rsidR="00AE1EA9">
        <w:t>e. It was mainly due to the good attitude of the traffic cop. I was still getting late so I jumped in the car and started driving towards college. I dare</w:t>
      </w:r>
      <w:r w:rsidR="006F77CD">
        <w:t>d</w:t>
      </w:r>
      <w:r w:rsidR="00AE1EA9">
        <w:t xml:space="preserve"> not speed ever again. The interaction with the cop kind of made me stronger than I was before. Now I know how these things sort themselves out.  </w:t>
      </w:r>
      <w:r w:rsidR="006F77CD">
        <w:t>I</w:t>
      </w:r>
      <w:r w:rsidR="00AE1EA9">
        <w:t xml:space="preserve"> reached college </w:t>
      </w:r>
      <w:r w:rsidR="006F77CD">
        <w:t>just in</w:t>
      </w:r>
      <w:r w:rsidR="00AE1EA9">
        <w:t xml:space="preserve"> time as the bell rang. I rushed to my first class. It felt </w:t>
      </w:r>
      <w:r w:rsidR="006F77CD">
        <w:t>a</w:t>
      </w:r>
      <w:r w:rsidR="00AE1EA9">
        <w:t xml:space="preserve">s though I was going to get </w:t>
      </w:r>
      <w:r w:rsidR="006F77CD">
        <w:t xml:space="preserve">a </w:t>
      </w:r>
      <w:bookmarkStart w:id="0" w:name="_GoBack"/>
      <w:bookmarkEnd w:id="0"/>
      <w:r w:rsidR="00AE1EA9">
        <w:t>ticket because of running too fast. The professor hadn’t reached the class so it was a relief. “You are usually on time” exclaimed my friend. “Yeah usually but not t</w:t>
      </w:r>
      <w:r w:rsidR="000B5A5B">
        <w:t>o</w:t>
      </w:r>
      <w:r w:rsidR="00AE1EA9">
        <w:t>day” I answered back as I narrated my day that started with the late alarm and ended on a speeding ticket. “Good morning class</w:t>
      </w:r>
      <w:r w:rsidR="000B5A5B">
        <w:t>,</w:t>
      </w:r>
      <w:r w:rsidR="00AE1EA9">
        <w:t>” The teacher said while entering. The day went on as usual and nothing exciting happened except for the incident in the morning. Thank God for that.</w:t>
      </w:r>
    </w:p>
    <w:sectPr w:rsidR="00BA1BAA" w:rsidRPr="00BA1B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A379F9" w14:textId="77777777" w:rsidR="00643FB6" w:rsidRDefault="00643FB6">
      <w:pPr>
        <w:spacing w:line="240" w:lineRule="auto"/>
      </w:pPr>
      <w:r>
        <w:separator/>
      </w:r>
    </w:p>
  </w:endnote>
  <w:endnote w:type="continuationSeparator" w:id="0">
    <w:p w14:paraId="13C4C2C7" w14:textId="77777777" w:rsidR="00643FB6" w:rsidRDefault="00643F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6465E4" w14:textId="77777777" w:rsidR="00643FB6" w:rsidRDefault="00643FB6">
      <w:pPr>
        <w:spacing w:line="240" w:lineRule="auto"/>
      </w:pPr>
      <w:r>
        <w:separator/>
      </w:r>
    </w:p>
  </w:footnote>
  <w:footnote w:type="continuationSeparator" w:id="0">
    <w:p w14:paraId="5A33795F" w14:textId="77777777" w:rsidR="00643FB6" w:rsidRDefault="00643FB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412A9" w14:textId="77777777" w:rsidR="00E614DD" w:rsidRDefault="00643FB6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D0F92" w14:textId="77777777" w:rsidR="00E614DD" w:rsidRDefault="00643FB6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sDQ2szQ3BbLMLZV0lIJTi4sz8/NACoxqAY7xDiQsAAAA"/>
  </w:docVars>
  <w:rsids>
    <w:rsidRoot w:val="00F83220"/>
    <w:rsid w:val="00040CBB"/>
    <w:rsid w:val="000B5A5B"/>
    <w:rsid w:val="000B78C8"/>
    <w:rsid w:val="001463B2"/>
    <w:rsid w:val="001F62C0"/>
    <w:rsid w:val="00231F58"/>
    <w:rsid w:val="00245E02"/>
    <w:rsid w:val="00353B66"/>
    <w:rsid w:val="00364805"/>
    <w:rsid w:val="003D3B8E"/>
    <w:rsid w:val="0045393A"/>
    <w:rsid w:val="00456604"/>
    <w:rsid w:val="004A2675"/>
    <w:rsid w:val="004F7139"/>
    <w:rsid w:val="005525EB"/>
    <w:rsid w:val="0057093C"/>
    <w:rsid w:val="00643FB6"/>
    <w:rsid w:val="006642C0"/>
    <w:rsid w:val="00691EC1"/>
    <w:rsid w:val="006F77CD"/>
    <w:rsid w:val="007C53FB"/>
    <w:rsid w:val="008B7D18"/>
    <w:rsid w:val="008F1F97"/>
    <w:rsid w:val="008F4052"/>
    <w:rsid w:val="00947C89"/>
    <w:rsid w:val="00985A65"/>
    <w:rsid w:val="009D4EB3"/>
    <w:rsid w:val="00A0258B"/>
    <w:rsid w:val="00A22A82"/>
    <w:rsid w:val="00A27EA3"/>
    <w:rsid w:val="00AE1EA9"/>
    <w:rsid w:val="00AF2B0C"/>
    <w:rsid w:val="00B13D1B"/>
    <w:rsid w:val="00B818DF"/>
    <w:rsid w:val="00BA1BAA"/>
    <w:rsid w:val="00CA4353"/>
    <w:rsid w:val="00CB386D"/>
    <w:rsid w:val="00CD3FEE"/>
    <w:rsid w:val="00CF3519"/>
    <w:rsid w:val="00D05A7B"/>
    <w:rsid w:val="00D52117"/>
    <w:rsid w:val="00DB0D39"/>
    <w:rsid w:val="00E14005"/>
    <w:rsid w:val="00E614DD"/>
    <w:rsid w:val="00E627B4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FE80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5540D46721E74F1F87F3EF7B04FEB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AFF2-E4BD-4B55-9E97-0AC68C555DA5}"/>
      </w:docPartPr>
      <w:docPartBody>
        <w:p w:rsidR="000166A4" w:rsidRDefault="00006BD9">
          <w:pPr>
            <w:pStyle w:val="5540D46721E74F1F87F3EF7B04FEBA42"/>
          </w:pPr>
          <w:r>
            <w:t>Titl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3729CB"/>
    <w:rsid w:val="003A0181"/>
    <w:rsid w:val="005A3EFE"/>
    <w:rsid w:val="006F4F47"/>
    <w:rsid w:val="00861AA1"/>
    <w:rsid w:val="00AB6B5E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01T08:50:00Z</dcterms:created>
  <dcterms:modified xsi:type="dcterms:W3CDTF">2020-02-01T08:50:00Z</dcterms:modified>
  <cp:version/>
</cp:coreProperties>
</file>